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Default="00A55D42"/>
    <w:p w14:paraId="436F3D48" w14:textId="25BE21D4" w:rsidR="00197D6B" w:rsidRDefault="00197D6B" w:rsidP="00197D6B">
      <w:pPr>
        <w:jc w:val="center"/>
        <w:rPr>
          <w:rFonts w:ascii="Arial" w:hAnsi="Arial" w:cs="Arial"/>
        </w:rPr>
      </w:pPr>
      <w:r w:rsidRPr="00197D6B">
        <w:rPr>
          <w:rFonts w:ascii="Arial" w:hAnsi="Arial" w:cs="Arial"/>
        </w:rPr>
        <w:t>Recycled P</w:t>
      </w:r>
      <w:r w:rsidR="00626DAF">
        <w:rPr>
          <w:rFonts w:ascii="Arial" w:hAnsi="Arial" w:cs="Arial"/>
        </w:rPr>
        <w:t>E-HD</w:t>
      </w:r>
      <w:r w:rsidRPr="00197D6B">
        <w:rPr>
          <w:rFonts w:ascii="Arial" w:hAnsi="Arial" w:cs="Arial"/>
        </w:rPr>
        <w:t xml:space="preserve"> </w:t>
      </w:r>
      <w:r w:rsidR="00915D2D">
        <w:rPr>
          <w:rFonts w:ascii="Arial" w:hAnsi="Arial" w:cs="Arial"/>
        </w:rPr>
        <w:t>Pellets</w:t>
      </w:r>
      <w:r w:rsidRPr="00197D6B">
        <w:rPr>
          <w:rFonts w:ascii="Arial" w:hAnsi="Arial" w:cs="Arial"/>
        </w:rPr>
        <w:t xml:space="preserve">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F12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alue</w:t>
                </w:r>
              </w:p>
            </w:sdtContent>
          </w:sdt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</w:rPr>
                  <w:t>t method</w:t>
                </w:r>
              </w:p>
            </w:tc>
          </w:sdtContent>
        </w:sdt>
      </w:tr>
      <w:tr w:rsidR="009B5126" w:rsidRPr="00A364F6" w14:paraId="24BA050D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56658627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317F713" w14:textId="195C71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nsity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id w:val="-1873220688"/>
            <w:placeholder>
              <w:docPart w:val="B83AEA1F936F46D3A636341AC42A625E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96E8725" w14:textId="1BBD1CCD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937873859"/>
              <w:lock w:val="contentLocked"/>
              <w:placeholder>
                <w:docPart w:val="911323DD64CE4478966F0CDCC7398665"/>
              </w:placeholder>
              <w:text/>
            </w:sdtPr>
            <w:sdtEndPr/>
            <w:sdtContent>
              <w:p w14:paraId="104357DB" w14:textId="2F8062B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 or kg/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97561782"/>
              <w:lock w:val="contentLocked"/>
              <w:placeholder>
                <w:docPart w:val="5F073543A30B4A3B86027B7D78B265B0"/>
              </w:placeholder>
              <w:text/>
            </w:sdtPr>
            <w:sdtEndPr/>
            <w:sdtContent>
              <w:p w14:paraId="028E35FE" w14:textId="6A886362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ISO 1183-1:2019</w:t>
                </w:r>
              </w:p>
            </w:sdtContent>
          </w:sdt>
        </w:tc>
      </w:tr>
      <w:tr w:rsidR="009B5126" w:rsidRPr="00A364F6" w14:paraId="09AC94A2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 w:rsidRPr="004559C7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 or kg/m</w:t>
                </w:r>
                <w:r w:rsidRPr="004559C7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1C0FC02B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ISO 60</w:t>
                </w:r>
              </w:p>
            </w:sdtContent>
          </w:sdt>
        </w:tc>
      </w:tr>
      <w:tr w:rsidR="009B5126" w:rsidRPr="00A364F6" w14:paraId="65A6758B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10min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0960698A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ISO 1133-1:2011</w:t>
                </w:r>
              </w:p>
            </w:sdtContent>
          </w:sdt>
        </w:tc>
      </w:tr>
      <w:tr w:rsidR="009B5126" w:rsidRPr="00A364F6" w14:paraId="6669AF94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2F4F9664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B3C92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ISO 3451-1:2019</w:t>
                </w:r>
              </w:p>
            </w:sdtContent>
          </w:sdt>
        </w:tc>
      </w:tr>
      <w:tr w:rsidR="009B5126" w:rsidRPr="00A364F6" w14:paraId="56F3D4AF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819ECC" w14:textId="61960EC2" w:rsidR="009B5126" w:rsidRPr="00A364F6" w:rsidRDefault="0083257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1A2C40D0" w:rsidR="009B5126" w:rsidRPr="00A364F6" w:rsidRDefault="00AC675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C675A">
                  <w:rPr>
                    <w:rFonts w:ascii="Arial" w:hAnsi="Arial" w:cs="Arial"/>
                    <w:sz w:val="18"/>
                    <w:szCs w:val="18"/>
                  </w:rPr>
                  <w:t>µm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20703746" w:rsidR="009B5126" w:rsidRPr="00A364F6" w:rsidRDefault="00211CD9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Internal method</w:t>
                </w:r>
              </w:p>
            </w:sdtContent>
          </w:sdt>
        </w:tc>
      </w:tr>
      <w:tr w:rsidR="009B5126" w:rsidRPr="00A364F6" w14:paraId="5CE1B91B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3F05C42" w14:textId="5EA10E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0862A07F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3FE7F4F8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Moisture Analyser / infrared heater or TGA </w:t>
                </w:r>
                <w:r w:rsidR="003E71CF">
                  <w:rPr>
                    <w:rFonts w:ascii="Arial" w:hAnsi="Arial" w:cs="Arial"/>
                    <w:sz w:val="18"/>
                    <w:szCs w:val="18"/>
                  </w:rPr>
                  <w:t xml:space="preserve">EN 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>ISO 11358-1:2014</w:t>
                </w:r>
              </w:p>
            </w:sdtContent>
          </w:sdt>
        </w:tc>
      </w:tr>
      <w:tr w:rsidR="009B5126" w:rsidRPr="00A364F6" w14:paraId="29CC545D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A871F24" w14:textId="05750433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21573290"/>
            <w:placeholder>
              <w:docPart w:val="DB99344588DA40B4BEBCC73E91B7F132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CC29C38" w14:textId="5DC2DDC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FD8A7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823673"/>
              <w:lock w:val="contentLocked"/>
              <w:placeholder>
                <w:docPart w:val="6D20A1B7428343ECABD0D1C8546B9FAE"/>
              </w:placeholder>
              <w:text/>
            </w:sdtPr>
            <w:sdtEndPr/>
            <w:sdtContent>
              <w:p w14:paraId="2C573D03" w14:textId="2AD9663F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9B5126" w:rsidRPr="00A364F6" w14:paraId="190ED455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8595162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ECD3713" w14:textId="027D0730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783549169"/>
            <w:placeholder>
              <w:docPart w:val="6FC15B8B900F42D790BEF6E40B921FD8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8BB9" w14:textId="0A8FAE38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B1E68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28922328"/>
              <w:lock w:val="contentLocked"/>
              <w:placeholder>
                <w:docPart w:val="EDB412A607A5461AB88071D9142299D3"/>
              </w:placeholder>
              <w:text/>
            </w:sdtPr>
            <w:sdtEndPr/>
            <w:sdtContent>
              <w:p w14:paraId="6EFA72B1" w14:textId="30ABFC3F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B90CAA" w:rsidRPr="00A364F6" w14:paraId="7B3D355C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0E127B37" w:rsidR="00B90CAA" w:rsidRPr="00A364F6" w:rsidRDefault="007E0F7F" w:rsidP="007C7C5A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454B0C10753146B691F7C775CDB9F53F"/>
                </w:placeholder>
                <w:text/>
              </w:sdtPr>
              <w:sdtEndPr/>
              <w:sdtContent>
                <w:r w:rsidR="00B90CAA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0D150A6A" w14:textId="65C5E204" w:rsidR="00B90CAA" w:rsidRPr="00A364F6" w:rsidRDefault="00B90CAA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0CAA" w:rsidRPr="00A364F6" w14:paraId="13641C60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39042373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634F4BE" w14:textId="6AB745A9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used packaging"/>
            <w:id w:val="1229882735"/>
            <w:placeholder>
              <w:docPart w:val="8B2A96E74C1C41B29358E43B7A919D7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89E13A2" w14:textId="77777777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0E4D2207" w14:textId="77777777" w:rsidTr="00F12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80900585"/>
            <w:lock w:val="contentLocked"/>
            <w:placeholder>
              <w:docPart w:val="2C49F79105ED44E4937782BF09F86081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056DAA" w14:textId="5ADA2EF3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 w:rsidR="00F965F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B90CAA" w:rsidRPr="00A364F6" w14:paraId="40E3297C" w14:textId="77777777" w:rsidTr="00F1281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01F161F" w14:textId="73FB2F70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3DCD813B53B84914BB367B8A0C56836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3A08A38" w14:textId="77777777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A364F6" w:rsidRDefault="00B90CAA" w:rsidP="00197D6B">
      <w:pPr>
        <w:rPr>
          <w:rFonts w:ascii="Arial" w:hAnsi="Arial" w:cs="Arial"/>
          <w:sz w:val="8"/>
          <w:szCs w:val="8"/>
        </w:rPr>
      </w:pPr>
    </w:p>
    <w:tbl>
      <w:tblPr>
        <w:tblStyle w:val="GridTable5Dark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A364F6" w14:paraId="7E4B0CD3" w14:textId="77777777" w:rsidTr="007E0F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2D5E9B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2D5E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B90CAA" w:rsidRPr="00A364F6" w14:paraId="2773C0F7" w14:textId="77777777" w:rsidTr="007E0F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2D5E9B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A364F6" w:rsidRDefault="00A364F6" w:rsidP="002D5E9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7E0F7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2D5E9B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A364F6" w:rsidRDefault="00A364F6" w:rsidP="002D5E9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7E0F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2D5E9B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A364F6" w:rsidRDefault="00A364F6" w:rsidP="002D5E9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14:paraId="27E9D7C3" w14:textId="4C2BA77B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Transparent, translucent, light dark or other</w:t>
          </w:r>
        </w:p>
        <w:p w14:paraId="41C5055B" w14:textId="0F7A8343" w:rsidR="00432CFE" w:rsidRPr="00432CFE" w:rsidRDefault="00432CFE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432CFE">
            <w:rPr>
              <w:rFonts w:ascii="Arial" w:hAnsi="Arial" w:cs="Arial"/>
              <w:sz w:val="16"/>
              <w:szCs w:val="16"/>
            </w:rPr>
            <w:t>Filtration: Indicate the filter used during extrusion in µm</w:t>
          </w:r>
        </w:p>
        <w:p w14:paraId="17097095" w14:textId="71FF1497" w:rsidR="002B4410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432CFE">
            <w:rPr>
              <w:rFonts w:ascii="Arial" w:hAnsi="Arial" w:cs="Arial"/>
              <w:sz w:val="16"/>
              <w:szCs w:val="16"/>
            </w:rPr>
            <w:t xml:space="preserve">the shape of the pellet and </w:t>
          </w:r>
          <w:r w:rsidR="00773FDC">
            <w:rPr>
              <w:rFonts w:ascii="Arial" w:hAnsi="Arial" w:cs="Arial"/>
              <w:sz w:val="16"/>
              <w:szCs w:val="16"/>
            </w:rPr>
            <w:t>if it has a normal shiny and smooth appearance</w:t>
          </w:r>
        </w:p>
        <w:p w14:paraId="0D0927B1" w14:textId="780DAB41" w:rsidR="00A364F6" w:rsidRPr="00115212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</w:rPr>
            <w:t xml:space="preserve">the impurities visible in the </w:t>
          </w:r>
          <w:r w:rsidR="00773FDC">
            <w:rPr>
              <w:rFonts w:ascii="Arial" w:hAnsi="Arial" w:cs="Arial"/>
              <w:sz w:val="16"/>
              <w:szCs w:val="16"/>
            </w:rPr>
            <w:t>pellet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8D36D" w14:textId="77777777" w:rsidR="005114CE" w:rsidRDefault="005114CE" w:rsidP="00197D6B">
      <w:pPr>
        <w:spacing w:after="0" w:line="240" w:lineRule="auto"/>
      </w:pPr>
      <w:r>
        <w:separator/>
      </w:r>
    </w:p>
  </w:endnote>
  <w:endnote w:type="continuationSeparator" w:id="0">
    <w:p w14:paraId="0B531B65" w14:textId="77777777" w:rsidR="005114CE" w:rsidRDefault="005114CE" w:rsidP="00197D6B">
      <w:pPr>
        <w:spacing w:after="0" w:line="240" w:lineRule="auto"/>
      </w:pPr>
      <w:r>
        <w:continuationSeparator/>
      </w:r>
    </w:p>
  </w:endnote>
  <w:endnote w:type="continuationNotice" w:id="1">
    <w:p w14:paraId="7CD23561" w14:textId="77777777" w:rsidR="005114CE" w:rsidRDefault="005114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0F20A8E8" w:rsidR="00A364F6" w:rsidRPr="00A364F6" w:rsidRDefault="00F1281F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D535A" w14:textId="77777777" w:rsidR="005114CE" w:rsidRDefault="005114CE" w:rsidP="00197D6B">
      <w:pPr>
        <w:spacing w:after="0" w:line="240" w:lineRule="auto"/>
      </w:pPr>
      <w:r>
        <w:separator/>
      </w:r>
    </w:p>
  </w:footnote>
  <w:footnote w:type="continuationSeparator" w:id="0">
    <w:p w14:paraId="12C375D4" w14:textId="77777777" w:rsidR="005114CE" w:rsidRDefault="005114CE" w:rsidP="00197D6B">
      <w:pPr>
        <w:spacing w:after="0" w:line="240" w:lineRule="auto"/>
      </w:pPr>
      <w:r>
        <w:continuationSeparator/>
      </w:r>
    </w:p>
  </w:footnote>
  <w:footnote w:type="continuationNotice" w:id="1">
    <w:p w14:paraId="6784CD3A" w14:textId="77777777" w:rsidR="005114CE" w:rsidRDefault="005114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7E0F7F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rAUAABCrfywAAAA="/>
  </w:docVars>
  <w:rsids>
    <w:rsidRoot w:val="00197D6B"/>
    <w:rsid w:val="000019A6"/>
    <w:rsid w:val="0005073D"/>
    <w:rsid w:val="00065B98"/>
    <w:rsid w:val="000A2C24"/>
    <w:rsid w:val="00115212"/>
    <w:rsid w:val="00156EB3"/>
    <w:rsid w:val="00197D6B"/>
    <w:rsid w:val="00211CD9"/>
    <w:rsid w:val="002B4410"/>
    <w:rsid w:val="002D5E9B"/>
    <w:rsid w:val="00346891"/>
    <w:rsid w:val="003515EB"/>
    <w:rsid w:val="003C5B63"/>
    <w:rsid w:val="003D7877"/>
    <w:rsid w:val="003E71CF"/>
    <w:rsid w:val="00432CFE"/>
    <w:rsid w:val="004559C7"/>
    <w:rsid w:val="00511359"/>
    <w:rsid w:val="005114CE"/>
    <w:rsid w:val="00626DAF"/>
    <w:rsid w:val="00662EE6"/>
    <w:rsid w:val="006A38ED"/>
    <w:rsid w:val="007241A2"/>
    <w:rsid w:val="00756274"/>
    <w:rsid w:val="00773FDC"/>
    <w:rsid w:val="00781769"/>
    <w:rsid w:val="0078518F"/>
    <w:rsid w:val="007C294F"/>
    <w:rsid w:val="007C7C5A"/>
    <w:rsid w:val="007E0F7F"/>
    <w:rsid w:val="00832571"/>
    <w:rsid w:val="00882D9E"/>
    <w:rsid w:val="0091339A"/>
    <w:rsid w:val="00915D2D"/>
    <w:rsid w:val="00987D2E"/>
    <w:rsid w:val="009B5126"/>
    <w:rsid w:val="009C6A45"/>
    <w:rsid w:val="00A364F6"/>
    <w:rsid w:val="00A55D42"/>
    <w:rsid w:val="00AC675A"/>
    <w:rsid w:val="00AD68E3"/>
    <w:rsid w:val="00B20341"/>
    <w:rsid w:val="00B90CAA"/>
    <w:rsid w:val="00CD58CC"/>
    <w:rsid w:val="00D62AAF"/>
    <w:rsid w:val="00F1281F"/>
    <w:rsid w:val="00F175EB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EC9457"/>
  <w15:chartTrackingRefBased/>
  <w15:docId w15:val="{95E7605D-BB89-4C28-9716-BD7809092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00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7A75D6" w:rsidP="007A75D6">
          <w:pPr>
            <w:pStyle w:val="8B4261CBA40E422F9268B691C3A193DB33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7A75D6" w:rsidP="007A75D6">
          <w:pPr>
            <w:pStyle w:val="25DA770E5E1647588DB6046793BE8936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7A75D6" w:rsidP="007A75D6">
          <w:pPr>
            <w:pStyle w:val="8C2C82FD714C4D0A92A1DDB792E46BA8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7A75D6" w:rsidP="007A75D6">
          <w:pPr>
            <w:pStyle w:val="2F8289CF650E43C7BC4B187BF300D9E5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7A75D6" w:rsidP="007A75D6">
          <w:pPr>
            <w:pStyle w:val="8ED4AE1B383243A48DB0D8BD97614630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7A75D6" w:rsidP="007A75D6">
          <w:pPr>
            <w:pStyle w:val="0AAA0F5871E040369B078290249267CC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7A75D6" w:rsidP="007A75D6">
          <w:pPr>
            <w:pStyle w:val="A97A5911E2FD40998CE03723212B0B8B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7A75D6" w:rsidP="007A75D6">
          <w:pPr>
            <w:pStyle w:val="92BCE0169DD34C938177AC0F804648E7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7A75D6" w:rsidP="007A75D6">
          <w:pPr>
            <w:pStyle w:val="B8F693DCC5E54E41B6B6E241220CA1AD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7A75D6" w:rsidP="007A75D6">
          <w:pPr>
            <w:pStyle w:val="06E9E485B64A4EF5BDDD49D8993C9507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7A75D6" w:rsidP="007A75D6">
          <w:pPr>
            <w:pStyle w:val="68927025456640059EC564CAE1A4E0DC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99344588DA40B4BEBCC73E91B7F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E0-6634-4C9D-B88C-B0B40674F309}"/>
      </w:docPartPr>
      <w:docPartBody>
        <w:p w:rsidR="00483CC1" w:rsidRDefault="007A75D6" w:rsidP="007A75D6">
          <w:pPr>
            <w:pStyle w:val="DB99344588DA40B4BEBCC73E91B7F132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FC15B8B900F42D790BEF6E40B921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9D54-FAD8-4A47-963F-4C77BDE74146}"/>
      </w:docPartPr>
      <w:docPartBody>
        <w:p w:rsidR="00483CC1" w:rsidRDefault="007A75D6" w:rsidP="007A75D6">
          <w:pPr>
            <w:pStyle w:val="6FC15B8B900F42D790BEF6E40B921FD8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AEA1F936F46D3A636341AC42A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525A-B2DE-4BB3-B3AB-C565A29A399A}"/>
      </w:docPartPr>
      <w:docPartBody>
        <w:p w:rsidR="00483CC1" w:rsidRDefault="007A75D6" w:rsidP="007A75D6">
          <w:pPr>
            <w:pStyle w:val="B83AEA1F936F46D3A636341AC42A625E2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1323DD64CE4478966F0CDCC739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06FE-A2CD-4049-97C4-4B36F9B17587}"/>
      </w:docPartPr>
      <w:docPartBody>
        <w:p w:rsidR="00483CC1" w:rsidRDefault="006851BB" w:rsidP="006851BB">
          <w:pPr>
            <w:pStyle w:val="911323DD64CE4478966F0CDCC73986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73543A30B4A3B86027B7D78B26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684F-9296-4F8D-81AF-EA84F96901FD}"/>
      </w:docPartPr>
      <w:docPartBody>
        <w:p w:rsidR="00483CC1" w:rsidRDefault="006851BB" w:rsidP="006851BB">
          <w:pPr>
            <w:pStyle w:val="5F073543A30B4A3B86027B7D78B265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0A1B7428343ECABD0D1C8546B9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5072-4D82-4BD0-8586-744CD2B5AB2F}"/>
      </w:docPartPr>
      <w:docPartBody>
        <w:p w:rsidR="00483CC1" w:rsidRDefault="006851BB" w:rsidP="006851BB">
          <w:pPr>
            <w:pStyle w:val="6D20A1B7428343ECABD0D1C8546B9FA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412A607A5461AB88071D914229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1FE3B-5E08-4F0D-A132-66C41CAE6D2A}"/>
      </w:docPartPr>
      <w:docPartBody>
        <w:p w:rsidR="00483CC1" w:rsidRDefault="006851BB" w:rsidP="006851BB">
          <w:pPr>
            <w:pStyle w:val="EDB412A607A5461AB88071D9142299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B0C10753146B691F7C775CDB9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22CB7-BBBE-4E50-9E63-91576311E8EE}"/>
      </w:docPartPr>
      <w:docPartBody>
        <w:p w:rsidR="00483CC1" w:rsidRDefault="006851BB" w:rsidP="006851BB">
          <w:pPr>
            <w:pStyle w:val="454B0C10753146B691F7C775CDB9F53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A96E74C1C41B29358E43B7A919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FA281-984A-47FB-B18B-38399BF8BA6C}"/>
      </w:docPartPr>
      <w:docPartBody>
        <w:p w:rsidR="00483CC1" w:rsidRDefault="007A75D6" w:rsidP="007A75D6">
          <w:pPr>
            <w:pStyle w:val="8B2A96E74C1C41B29358E43B7A919D7E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49F79105ED44E4937782BF09F86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18B19-4B78-43BC-AEF1-591227C5E526}"/>
      </w:docPartPr>
      <w:docPartBody>
        <w:p w:rsidR="00483CC1" w:rsidRDefault="007A75D6" w:rsidP="007A75D6">
          <w:pPr>
            <w:pStyle w:val="2C49F79105ED44E4937782BF09F86081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3DCD813B53B84914BB367B8A0C56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FE62D-E6B3-4519-AD60-F13283F2AE7F}"/>
      </w:docPartPr>
      <w:docPartBody>
        <w:p w:rsidR="00483CC1" w:rsidRDefault="007A75D6" w:rsidP="007A75D6">
          <w:pPr>
            <w:pStyle w:val="3DCD813B53B84914BB367B8A0C568360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7A75D6" w:rsidP="007A75D6">
          <w:pPr>
            <w:pStyle w:val="5A0B7126673E44D494CBC5353CC23485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7A75D6" w:rsidP="007A75D6">
          <w:pPr>
            <w:pStyle w:val="064C8B26D95340D0ADD404550F0F80E2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7A75D6" w:rsidP="007A75D6">
          <w:pPr>
            <w:pStyle w:val="CE38DC525B424561904AF43FD85BAA39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7A75D6" w:rsidP="007A75D6">
          <w:pPr>
            <w:pStyle w:val="BFBC9BA8A1F542E88CE4BBD27051A21E18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7A75D6" w:rsidP="007A75D6">
          <w:pPr>
            <w:pStyle w:val="09DCFA631F414449A0E130D2C7A6743E13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7A75D6" w:rsidRDefault="007A75D6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:rsidR="007A75D6" w:rsidRDefault="007A75D6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Transparent, translucent, light dark or other</w:t>
          </w:r>
        </w:p>
        <w:p w:rsidR="007A75D6" w:rsidRPr="00432CFE" w:rsidRDefault="007A75D6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432CFE">
            <w:rPr>
              <w:rFonts w:ascii="Arial" w:hAnsi="Arial" w:cs="Arial"/>
              <w:sz w:val="16"/>
              <w:szCs w:val="16"/>
            </w:rPr>
            <w:t>Filtration: Indicate the filter used during extrusion in µm</w:t>
          </w:r>
        </w:p>
        <w:p w:rsidR="007A75D6" w:rsidRDefault="007A75D6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: describe the shape of the pellet and if it has a normal shiny and smooth appearance</w:t>
          </w:r>
        </w:p>
        <w:p w:rsidR="00A868A2" w:rsidRDefault="007A75D6" w:rsidP="007A75D6">
          <w:pPr>
            <w:pStyle w:val="DF9981638779416AA166C1DDB905D7C010"/>
          </w:pPr>
          <w:r>
            <w:rPr>
              <w:rFonts w:ascii="Arial" w:hAnsi="Arial" w:cs="Arial"/>
              <w:sz w:val="16"/>
              <w:szCs w:val="16"/>
            </w:rPr>
            <w:t>Impurities: describe the impurities visible in the pelle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C05E8"/>
    <w:rsid w:val="00483CC1"/>
    <w:rsid w:val="004B3116"/>
    <w:rsid w:val="0052687F"/>
    <w:rsid w:val="0056496F"/>
    <w:rsid w:val="005A6E03"/>
    <w:rsid w:val="006851BB"/>
    <w:rsid w:val="006F4099"/>
    <w:rsid w:val="007A75D6"/>
    <w:rsid w:val="00A868A2"/>
    <w:rsid w:val="00B260FF"/>
    <w:rsid w:val="00D71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75D6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7A75D6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7A75D6"/>
    <w:pPr>
      <w:ind w:left="720"/>
      <w:contextualSpacing/>
    </w:pPr>
    <w:rPr>
      <w:rFonts w:eastAsiaTheme="minorHAnsi"/>
      <w:lang w:val="en-US"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D710DC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D710DC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D710DC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D710DC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D710DC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D710DC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D710DC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D710DC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D710DC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D710DC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D710DC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D710DC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D710DC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D710DC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D710DC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D710DC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D710DC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D710DC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D710DC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D710DC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D710DC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D710DC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D710DC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D710DC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D710DC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D710DC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D710DC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D710DC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D710DC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D710DC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D710DC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D710DC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D710DC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D710DC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D710DC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D710DC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D710DC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D710DC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D710DC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D710DC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D710DC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D710DC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D710DC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D710DC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D710DC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D710DC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D710DC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D710DC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D710DC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D710DC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D710DC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D710DC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D710DC"/>
    <w:rPr>
      <w:rFonts w:eastAsiaTheme="minorHAnsi"/>
      <w:lang w:eastAsia="en-US"/>
    </w:rPr>
  </w:style>
  <w:style w:type="paragraph" w:customStyle="1" w:styleId="4C28576CC941424CBFAB9600BACB8BEF21">
    <w:name w:val="4C28576CC941424CBFAB9600BACB8BEF21"/>
    <w:rsid w:val="00D710DC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D710DC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D710DC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D710DC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D710DC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D710DC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D710DC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D710DC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D710DC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D710DC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D710DC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D710DC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4B3116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4B3116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4B3116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4B3116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4B3116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4B3116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4B3116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4B3116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4B3116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4B3116"/>
    <w:rPr>
      <w:rFonts w:eastAsiaTheme="minorHAnsi"/>
      <w:lang w:eastAsia="en-US"/>
    </w:rPr>
  </w:style>
  <w:style w:type="paragraph" w:customStyle="1" w:styleId="4C28576CC941424CBFAB9600BACB8BEF22">
    <w:name w:val="4C28576CC941424CBFAB9600BACB8BEF22"/>
    <w:rsid w:val="004B3116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4B3116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4B3116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4B3116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4B3116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4B3116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4B3116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4B3116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4B3116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4B3116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4B3116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4B3116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4B3116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4B3116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4B3116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4B3116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4B3116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4B3116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4B3116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4B3116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4B3116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4B3116"/>
    <w:rPr>
      <w:rFonts w:eastAsiaTheme="minorHAnsi"/>
      <w:lang w:eastAsia="en-US"/>
    </w:rPr>
  </w:style>
  <w:style w:type="paragraph" w:customStyle="1" w:styleId="4C28576CC941424CBFAB9600BACB8BEF23">
    <w:name w:val="4C28576CC941424CBFAB9600BACB8BEF23"/>
    <w:rsid w:val="004B3116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4B3116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4B3116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4B3116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4B3116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4B3116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4B3116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4B3116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4B3116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4B3116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4B3116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4B3116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4B3116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4B3116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4B3116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4B3116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4B3116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4B3116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4B3116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4B3116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4B3116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4B3116"/>
    <w:rPr>
      <w:rFonts w:eastAsiaTheme="minorHAnsi"/>
      <w:lang w:eastAsia="en-US"/>
    </w:rPr>
  </w:style>
  <w:style w:type="paragraph" w:customStyle="1" w:styleId="4C28576CC941424CBFAB9600BACB8BEF24">
    <w:name w:val="4C28576CC941424CBFAB9600BACB8BEF24"/>
    <w:rsid w:val="004B3116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4B3116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4B3116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4B3116"/>
    <w:rPr>
      <w:rFonts w:eastAsiaTheme="minorHAnsi"/>
      <w:lang w:eastAsia="en-US"/>
    </w:rPr>
  </w:style>
  <w:style w:type="paragraph" w:customStyle="1" w:styleId="8F19E5B6606648ED9B9F1F1E9AD80F9924">
    <w:name w:val="8F19E5B6606648ED9B9F1F1E9AD80F9924"/>
    <w:rsid w:val="004B3116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4B3116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4B3116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4B3116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4B3116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4B3116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4B3116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4B3116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6F4099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6F4099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6F4099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6F4099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6F4099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6F4099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6F4099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6F4099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6F4099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6F4099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6F4099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6F4099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6F4099"/>
    <w:rPr>
      <w:rFonts w:eastAsiaTheme="minorHAnsi"/>
      <w:lang w:eastAsia="en-US"/>
    </w:rPr>
  </w:style>
  <w:style w:type="paragraph" w:customStyle="1" w:styleId="8F19E5B6606648ED9B9F1F1E9AD80F9925">
    <w:name w:val="8F19E5B6606648ED9B9F1F1E9AD80F9925"/>
    <w:rsid w:val="006F4099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6F4099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6F4099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6F4099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6F4099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6F4099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6F4099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6F4099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6F409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0C05E8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0C05E8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0C05E8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0C05E8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0C05E8"/>
    <w:rPr>
      <w:rFonts w:eastAsiaTheme="minorHAnsi"/>
      <w:lang w:eastAsia="en-US"/>
    </w:rPr>
  </w:style>
  <w:style w:type="paragraph" w:customStyle="1" w:styleId="B83AEA1F936F46D3A636341AC42A625E25">
    <w:name w:val="B83AEA1F936F46D3A636341AC42A625E25"/>
    <w:rsid w:val="000C05E8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0C05E8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0C05E8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0C05E8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0C05E8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0C05E8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0C05E8"/>
    <w:rPr>
      <w:rFonts w:eastAsiaTheme="minorHAnsi"/>
      <w:lang w:eastAsia="en-US"/>
    </w:rPr>
  </w:style>
  <w:style w:type="paragraph" w:customStyle="1" w:styleId="6FC15B8B900F42D790BEF6E40B921FD826">
    <w:name w:val="6FC15B8B900F42D790BEF6E40B921FD826"/>
    <w:rsid w:val="000C05E8"/>
    <w:rPr>
      <w:rFonts w:eastAsiaTheme="minorHAnsi"/>
      <w:lang w:eastAsia="en-US"/>
    </w:rPr>
  </w:style>
  <w:style w:type="paragraph" w:customStyle="1" w:styleId="8B2A96E74C1C41B29358E43B7A919D7E23">
    <w:name w:val="8B2A96E74C1C41B29358E43B7A919D7E23"/>
    <w:rsid w:val="000C05E8"/>
    <w:rPr>
      <w:rFonts w:eastAsiaTheme="minorHAnsi"/>
      <w:lang w:eastAsia="en-US"/>
    </w:rPr>
  </w:style>
  <w:style w:type="paragraph" w:customStyle="1" w:styleId="2C49F79105ED44E4937782BF09F8608123">
    <w:name w:val="2C49F79105ED44E4937782BF09F8608123"/>
    <w:rsid w:val="000C05E8"/>
    <w:rPr>
      <w:rFonts w:eastAsiaTheme="minorHAnsi"/>
      <w:lang w:eastAsia="en-US"/>
    </w:rPr>
  </w:style>
  <w:style w:type="paragraph" w:customStyle="1" w:styleId="3DCD813B53B84914BB367B8A0C56836023">
    <w:name w:val="3DCD813B53B84914BB367B8A0C56836023"/>
    <w:rsid w:val="000C05E8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0C05E8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0C05E8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0C05E8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0C05E8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0C05E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0C05E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0C05E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52687F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52687F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52687F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52687F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52687F"/>
    <w:rPr>
      <w:rFonts w:eastAsiaTheme="minorHAnsi"/>
      <w:lang w:eastAsia="en-US"/>
    </w:rPr>
  </w:style>
  <w:style w:type="paragraph" w:customStyle="1" w:styleId="B83AEA1F936F46D3A636341AC42A625E26">
    <w:name w:val="B83AEA1F936F46D3A636341AC42A625E26"/>
    <w:rsid w:val="0052687F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52687F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52687F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52687F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52687F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52687F"/>
    <w:rPr>
      <w:rFonts w:eastAsiaTheme="minorHAnsi"/>
      <w:lang w:eastAsia="en-US"/>
    </w:rPr>
  </w:style>
  <w:style w:type="paragraph" w:customStyle="1" w:styleId="DB99344588DA40B4BEBCC73E91B7F13227">
    <w:name w:val="DB99344588DA40B4BEBCC73E91B7F13227"/>
    <w:rsid w:val="0052687F"/>
    <w:rPr>
      <w:rFonts w:eastAsiaTheme="minorHAnsi"/>
      <w:lang w:eastAsia="en-US"/>
    </w:rPr>
  </w:style>
  <w:style w:type="paragraph" w:customStyle="1" w:styleId="6FC15B8B900F42D790BEF6E40B921FD827">
    <w:name w:val="6FC15B8B900F42D790BEF6E40B921FD827"/>
    <w:rsid w:val="0052687F"/>
    <w:rPr>
      <w:rFonts w:eastAsiaTheme="minorHAnsi"/>
      <w:lang w:eastAsia="en-US"/>
    </w:rPr>
  </w:style>
  <w:style w:type="paragraph" w:customStyle="1" w:styleId="8B2A96E74C1C41B29358E43B7A919D7E24">
    <w:name w:val="8B2A96E74C1C41B29358E43B7A919D7E24"/>
    <w:rsid w:val="0052687F"/>
    <w:rPr>
      <w:rFonts w:eastAsiaTheme="minorHAnsi"/>
      <w:lang w:eastAsia="en-US"/>
    </w:rPr>
  </w:style>
  <w:style w:type="paragraph" w:customStyle="1" w:styleId="2C49F79105ED44E4937782BF09F8608124">
    <w:name w:val="2C49F79105ED44E4937782BF09F8608124"/>
    <w:rsid w:val="0052687F"/>
    <w:rPr>
      <w:rFonts w:eastAsiaTheme="minorHAnsi"/>
      <w:lang w:eastAsia="en-US"/>
    </w:rPr>
  </w:style>
  <w:style w:type="paragraph" w:customStyle="1" w:styleId="3DCD813B53B84914BB367B8A0C56836024">
    <w:name w:val="3DCD813B53B84914BB367B8A0C56836024"/>
    <w:rsid w:val="0052687F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52687F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52687F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52687F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52687F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52687F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52687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52687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7A75D6"/>
    <w:rPr>
      <w:rFonts w:eastAsiaTheme="minorHAnsi"/>
      <w:lang w:val="en-US" w:eastAsia="en-US"/>
    </w:rPr>
  </w:style>
  <w:style w:type="paragraph" w:customStyle="1" w:styleId="8C2C82FD714C4D0A92A1DDB792E46BA830">
    <w:name w:val="8C2C82FD714C4D0A92A1DDB792E46BA830"/>
    <w:rsid w:val="007A75D6"/>
    <w:rPr>
      <w:rFonts w:eastAsiaTheme="minorHAnsi"/>
      <w:lang w:val="en-US" w:eastAsia="en-US"/>
    </w:rPr>
  </w:style>
  <w:style w:type="paragraph" w:customStyle="1" w:styleId="2F8289CF650E43C7BC4B187BF300D9E530">
    <w:name w:val="2F8289CF650E43C7BC4B187BF300D9E530"/>
    <w:rsid w:val="007A75D6"/>
    <w:rPr>
      <w:rFonts w:eastAsiaTheme="minorHAnsi"/>
      <w:lang w:val="en-US" w:eastAsia="en-US"/>
    </w:rPr>
  </w:style>
  <w:style w:type="paragraph" w:customStyle="1" w:styleId="8ED4AE1B383243A48DB0D8BD9761463030">
    <w:name w:val="8ED4AE1B383243A48DB0D8BD9761463030"/>
    <w:rsid w:val="007A75D6"/>
    <w:rPr>
      <w:rFonts w:eastAsiaTheme="minorHAnsi"/>
      <w:lang w:val="en-US" w:eastAsia="en-US"/>
    </w:rPr>
  </w:style>
  <w:style w:type="paragraph" w:customStyle="1" w:styleId="0AAA0F5871E040369B078290249267CC30">
    <w:name w:val="0AAA0F5871E040369B078290249267CC30"/>
    <w:rsid w:val="007A75D6"/>
    <w:rPr>
      <w:rFonts w:eastAsiaTheme="minorHAnsi"/>
      <w:lang w:val="en-US" w:eastAsia="en-US"/>
    </w:rPr>
  </w:style>
  <w:style w:type="paragraph" w:customStyle="1" w:styleId="B83AEA1F936F46D3A636341AC42A625E27">
    <w:name w:val="B83AEA1F936F46D3A636341AC42A625E27"/>
    <w:rsid w:val="007A75D6"/>
    <w:rPr>
      <w:rFonts w:eastAsiaTheme="minorHAnsi"/>
      <w:lang w:val="en-US" w:eastAsia="en-US"/>
    </w:rPr>
  </w:style>
  <w:style w:type="paragraph" w:customStyle="1" w:styleId="A97A5911E2FD40998CE03723212B0B8B28">
    <w:name w:val="A97A5911E2FD40998CE03723212B0B8B28"/>
    <w:rsid w:val="007A75D6"/>
    <w:rPr>
      <w:rFonts w:eastAsiaTheme="minorHAnsi"/>
      <w:lang w:val="en-US" w:eastAsia="en-US"/>
    </w:rPr>
  </w:style>
  <w:style w:type="paragraph" w:customStyle="1" w:styleId="92BCE0169DD34C938177AC0F804648E728">
    <w:name w:val="92BCE0169DD34C938177AC0F804648E728"/>
    <w:rsid w:val="007A75D6"/>
    <w:rPr>
      <w:rFonts w:eastAsiaTheme="minorHAnsi"/>
      <w:lang w:val="en-US" w:eastAsia="en-US"/>
    </w:rPr>
  </w:style>
  <w:style w:type="paragraph" w:customStyle="1" w:styleId="B8F693DCC5E54E41B6B6E241220CA1AD28">
    <w:name w:val="B8F693DCC5E54E41B6B6E241220CA1AD28"/>
    <w:rsid w:val="007A75D6"/>
    <w:rPr>
      <w:rFonts w:eastAsiaTheme="minorHAnsi"/>
      <w:lang w:val="en-US" w:eastAsia="en-US"/>
    </w:rPr>
  </w:style>
  <w:style w:type="paragraph" w:customStyle="1" w:styleId="06E9E485B64A4EF5BDDD49D8993C950728">
    <w:name w:val="06E9E485B64A4EF5BDDD49D8993C950728"/>
    <w:rsid w:val="007A75D6"/>
    <w:rPr>
      <w:rFonts w:eastAsiaTheme="minorHAnsi"/>
      <w:lang w:val="en-US" w:eastAsia="en-US"/>
    </w:rPr>
  </w:style>
  <w:style w:type="paragraph" w:customStyle="1" w:styleId="68927025456640059EC564CAE1A4E0DC28">
    <w:name w:val="68927025456640059EC564CAE1A4E0DC28"/>
    <w:rsid w:val="007A75D6"/>
    <w:rPr>
      <w:rFonts w:eastAsiaTheme="minorHAnsi"/>
      <w:lang w:val="en-US" w:eastAsia="en-US"/>
    </w:rPr>
  </w:style>
  <w:style w:type="paragraph" w:customStyle="1" w:styleId="DB99344588DA40B4BEBCC73E91B7F13228">
    <w:name w:val="DB99344588DA40B4BEBCC73E91B7F13228"/>
    <w:rsid w:val="007A75D6"/>
    <w:rPr>
      <w:rFonts w:eastAsiaTheme="minorHAnsi"/>
      <w:lang w:val="en-US" w:eastAsia="en-US"/>
    </w:rPr>
  </w:style>
  <w:style w:type="paragraph" w:customStyle="1" w:styleId="6FC15B8B900F42D790BEF6E40B921FD828">
    <w:name w:val="6FC15B8B900F42D790BEF6E40B921FD828"/>
    <w:rsid w:val="007A75D6"/>
    <w:rPr>
      <w:rFonts w:eastAsiaTheme="minorHAnsi"/>
      <w:lang w:val="en-US" w:eastAsia="en-US"/>
    </w:rPr>
  </w:style>
  <w:style w:type="paragraph" w:customStyle="1" w:styleId="8B2A96E74C1C41B29358E43B7A919D7E25">
    <w:name w:val="8B2A96E74C1C41B29358E43B7A919D7E25"/>
    <w:rsid w:val="007A75D6"/>
    <w:rPr>
      <w:rFonts w:eastAsiaTheme="minorHAnsi"/>
      <w:lang w:val="en-US" w:eastAsia="en-US"/>
    </w:rPr>
  </w:style>
  <w:style w:type="paragraph" w:customStyle="1" w:styleId="2C49F79105ED44E4937782BF09F8608125">
    <w:name w:val="2C49F79105ED44E4937782BF09F8608125"/>
    <w:rsid w:val="007A75D6"/>
    <w:rPr>
      <w:rFonts w:eastAsiaTheme="minorHAnsi"/>
      <w:lang w:val="en-US" w:eastAsia="en-US"/>
    </w:rPr>
  </w:style>
  <w:style w:type="paragraph" w:customStyle="1" w:styleId="3DCD813B53B84914BB367B8A0C56836025">
    <w:name w:val="3DCD813B53B84914BB367B8A0C56836025"/>
    <w:rsid w:val="007A75D6"/>
    <w:rPr>
      <w:rFonts w:eastAsiaTheme="minorHAnsi"/>
      <w:lang w:val="en-US" w:eastAsia="en-US"/>
    </w:rPr>
  </w:style>
  <w:style w:type="paragraph" w:customStyle="1" w:styleId="5A0B7126673E44D494CBC5353CC2348523">
    <w:name w:val="5A0B7126673E44D494CBC5353CC2348523"/>
    <w:rsid w:val="007A75D6"/>
    <w:rPr>
      <w:rFonts w:eastAsiaTheme="minorHAnsi"/>
      <w:lang w:val="en-US" w:eastAsia="en-US"/>
    </w:rPr>
  </w:style>
  <w:style w:type="paragraph" w:customStyle="1" w:styleId="064C8B26D95340D0ADD404550F0F80E223">
    <w:name w:val="064C8B26D95340D0ADD404550F0F80E223"/>
    <w:rsid w:val="007A75D6"/>
    <w:rPr>
      <w:rFonts w:eastAsiaTheme="minorHAnsi"/>
      <w:lang w:val="en-US" w:eastAsia="en-US"/>
    </w:rPr>
  </w:style>
  <w:style w:type="paragraph" w:customStyle="1" w:styleId="CE38DC525B424561904AF43FD85BAA3923">
    <w:name w:val="CE38DC525B424561904AF43FD85BAA3923"/>
    <w:rsid w:val="007A75D6"/>
    <w:rPr>
      <w:rFonts w:eastAsiaTheme="minorHAnsi"/>
      <w:lang w:val="en-US" w:eastAsia="en-US"/>
    </w:rPr>
  </w:style>
  <w:style w:type="paragraph" w:customStyle="1" w:styleId="09DCFA631F414449A0E130D2C7A6743E13">
    <w:name w:val="09DCFA631F414449A0E130D2C7A6743E13"/>
    <w:rsid w:val="007A75D6"/>
    <w:rPr>
      <w:rFonts w:eastAsiaTheme="minorHAnsi"/>
      <w:lang w:val="en-US" w:eastAsia="en-US"/>
    </w:rPr>
  </w:style>
  <w:style w:type="paragraph" w:customStyle="1" w:styleId="DF9981638779416AA166C1DDB905D7C010">
    <w:name w:val="DF9981638779416AA166C1DDB905D7C010"/>
    <w:rsid w:val="007A75D6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33">
    <w:name w:val="8B4261CBA40E422F9268B691C3A193DB33"/>
    <w:rsid w:val="007A75D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18">
    <w:name w:val="BFBC9BA8A1F542E88CE4BBD27051A21E18"/>
    <w:rsid w:val="007A75D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A7ADEE-C23F-4A8E-95C9-D6C950FFD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4</cp:revision>
  <dcterms:created xsi:type="dcterms:W3CDTF">2020-06-16T12:35:00Z</dcterms:created>
  <dcterms:modified xsi:type="dcterms:W3CDTF">2020-06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